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486BE3">
        <w:rPr>
          <w:rFonts w:cs="Arial"/>
        </w:rPr>
        <w:t>Chet-Yeng Loong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486BE3">
        <w:rPr>
          <w:rFonts w:cs="Arial"/>
        </w:rPr>
        <w:t>Grade 1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A96ACA">
        <w:rPr>
          <w:rFonts w:cs="Arial"/>
          <w:noProof/>
        </w:rPr>
        <w:t>example:</w:t>
      </w:r>
      <w:r w:rsidRPr="00E42F88">
        <w:rPr>
          <w:rFonts w:cs="Arial"/>
        </w:rPr>
        <w:t xml:space="preserve"> </w:t>
      </w:r>
    </w:p>
    <w:p w:rsidR="003825C5" w:rsidRDefault="00F73CA7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C7C3C0" wp14:editId="4AAD619C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5850890" cy="216217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216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Cr. 2.1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spellStart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 xml:space="preserve"> 4.2: Performing: Analyze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F73CA7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spellStart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F73CA7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Pr. 6.1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proofErr w:type="spellStart"/>
                            <w:r w:rsidRPr="00F73CA7">
                              <w:rPr>
                                <w:rFonts w:cs="Arial"/>
                                <w:strike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cs="Arial"/>
                                <w:strike/>
                              </w:rPr>
                              <w:t xml:space="preserve"> - 4.2 (A</w:t>
                            </w:r>
                            <w:proofErr w:type="gramStart"/>
                            <w:r w:rsidRPr="00F73CA7">
                              <w:rPr>
                                <w:rFonts w:cs="Arial"/>
                                <w:strike/>
                              </w:rPr>
                              <w:t>,B</w:t>
                            </w:r>
                            <w:proofErr w:type="gramEnd"/>
                            <w:r w:rsidRPr="00F73CA7">
                              <w:rPr>
                                <w:rFonts w:cs="Arial"/>
                                <w:strike/>
                              </w:rPr>
                              <w:t>) / 5.1 / 6.1 (B)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Re - 7.2</w:t>
                            </w:r>
                            <w:r w:rsidRPr="00F73CA7">
                              <w:rPr>
                                <w:rFonts w:cs="Arial"/>
                              </w:rPr>
                              <w:t>)</w:t>
                            </w:r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.25pt;margin-top:8.15pt;width:460.7pt;height:17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">
                <v:textbox>
                  <w:txbxContent>
                    <w:p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Cr. 2.1</w:t>
                      </w:r>
                    </w:p>
                    <w:p w:rsidR="00F73CA7" w:rsidRPr="00F73CA7" w:rsidRDefault="00F73CA7" w:rsidP="00F73CA7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zh-CN"/>
                        </w:rPr>
                      </w:pPr>
                      <w:proofErr w:type="spellStart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 xml:space="preserve"> 4.2: Performing: Analyze</w:t>
                      </w:r>
                    </w:p>
                    <w:p w:rsidR="00F73CA7" w:rsidRPr="00F73CA7" w:rsidRDefault="00F73CA7" w:rsidP="00F73CA7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F73CA7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Analyze the structure and context of varied musical works and their implications for performances.</w:t>
                      </w:r>
                    </w:p>
                    <w:p w:rsidR="00F73CA7" w:rsidRPr="00F73CA7" w:rsidRDefault="00F73CA7" w:rsidP="00F73CA7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zh-CN"/>
                        </w:rPr>
                      </w:pPr>
                      <w:proofErr w:type="spellStart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</w:p>
                    <w:p w:rsidR="00F73CA7" w:rsidRPr="00F73CA7" w:rsidRDefault="00F73CA7" w:rsidP="00F73CA7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F73CA7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Pr. 6.1</w:t>
                      </w:r>
                    </w:p>
                    <w:p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proofErr w:type="spellStart"/>
                      <w:r w:rsidRPr="00F73CA7">
                        <w:rPr>
                          <w:rFonts w:cs="Arial"/>
                          <w:strike/>
                        </w:rPr>
                        <w:t>Pr</w:t>
                      </w:r>
                      <w:proofErr w:type="spellEnd"/>
                      <w:r w:rsidRPr="00F73CA7">
                        <w:rPr>
                          <w:rFonts w:cs="Arial"/>
                          <w:strike/>
                        </w:rPr>
                        <w:t xml:space="preserve"> - 4.2 (A</w:t>
                      </w:r>
                      <w:proofErr w:type="gramStart"/>
                      <w:r w:rsidRPr="00F73CA7">
                        <w:rPr>
                          <w:rFonts w:cs="Arial"/>
                          <w:strike/>
                        </w:rPr>
                        <w:t>,B</w:t>
                      </w:r>
                      <w:proofErr w:type="gramEnd"/>
                      <w:r w:rsidRPr="00F73CA7">
                        <w:rPr>
                          <w:rFonts w:cs="Arial"/>
                          <w:strike/>
                        </w:rPr>
                        <w:t>) / 5.1 / 6.1 (B)</w:t>
                      </w:r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Re - 7.2</w:t>
                      </w:r>
                      <w:r w:rsidRPr="00F73CA7">
                        <w:rPr>
                          <w:rFonts w:cs="Arial"/>
                        </w:rPr>
                        <w:t>)</w:t>
                      </w:r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</w:p>
    <w:p w:rsidR="00F73CA7" w:rsidRDefault="00F73CA7" w:rsidP="00F73CA7">
      <w:pPr>
        <w:rPr>
          <w:rFonts w:cs="Arial"/>
        </w:rPr>
      </w:pPr>
    </w:p>
    <w:p w:rsidR="00F73CA7" w:rsidRDefault="00F73CA7" w:rsidP="00F73CA7">
      <w:pPr>
        <w:rPr>
          <w:rFonts w:cs="Arial"/>
        </w:rPr>
      </w:pPr>
    </w:p>
    <w:p w:rsidR="00F73CA7" w:rsidRDefault="00F73CA7" w:rsidP="00F73CA7">
      <w:pPr>
        <w:rPr>
          <w:rFonts w:cs="Arial"/>
        </w:rPr>
      </w:pPr>
    </w:p>
    <w:p w:rsidR="00F73CA7" w:rsidRPr="00F73CA7" w:rsidRDefault="00F73CA7" w:rsidP="00F73CA7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D82961" wp14:editId="0DB867B3">
                <wp:simplePos x="0" y="0"/>
                <wp:positionH relativeFrom="column">
                  <wp:posOffset>85725</wp:posOffset>
                </wp:positionH>
                <wp:positionV relativeFrom="paragraph">
                  <wp:posOffset>166370</wp:posOffset>
                </wp:positionV>
                <wp:extent cx="5850890" cy="71437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Ta/</w:t>
                            </w:r>
                            <w:proofErr w:type="spellStart"/>
                            <w:r w:rsidRPr="00F73CA7">
                              <w:rPr>
                                <w:rFonts w:cs="Arial"/>
                              </w:rPr>
                              <w:t>ti-ti</w:t>
                            </w:r>
                            <w:proofErr w:type="spellEnd"/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Alphabet (at the very least, up to G)</w:t>
                            </w:r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.75pt;margin-top:13.1pt;width:460.7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EMeJQIAAEs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">
                <v:textbox>
                  <w:txbxContent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Steady beat</w:t>
                      </w:r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Ta/</w:t>
                      </w:r>
                      <w:proofErr w:type="spellStart"/>
                      <w:r w:rsidRPr="00F73CA7">
                        <w:rPr>
                          <w:rFonts w:cs="Arial"/>
                        </w:rPr>
                        <w:t>ti-ti</w:t>
                      </w:r>
                      <w:proofErr w:type="spellEnd"/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Alphabet (at the very least, up to G)</w:t>
                      </w:r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Pr="00E42F88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3825C5" w:rsidRDefault="00E42F88" w:rsidP="00E42F88">
      <w:r w:rsidRPr="00E42F88">
        <w:t>*Objectiv</w:t>
      </w:r>
      <w:r w:rsidR="00F73CA7">
        <w:t>es/Outcomes:</w:t>
      </w:r>
    </w:p>
    <w:p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0640</wp:posOffset>
                </wp:positionV>
                <wp:extent cx="5850890" cy="914400"/>
                <wp:effectExtent l="0" t="0" r="1651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will be able to:</w:t>
                            </w:r>
                          </w:p>
                          <w:p w:rsid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 xml:space="preserve">Successfully </w:t>
                            </w:r>
                            <w:r>
                              <w:rPr>
                                <w:rFonts w:cs="Arial"/>
                              </w:rPr>
                              <w:t>speak Strawberry shortcake</w:t>
                            </w:r>
                            <w:r w:rsidRPr="00F73CA7">
                              <w:rPr>
                                <w:rFonts w:cs="Arial"/>
                              </w:rPr>
                              <w:t xml:space="preserve"> and play game</w:t>
                            </w:r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:rsid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Demonstrate a steady pulse</w:t>
                            </w:r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:rsidR="00F73CA7" w:rsidRP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 xml:space="preserve">Speak and clap chant with ta and </w:t>
                            </w:r>
                            <w:proofErr w:type="spellStart"/>
                            <w:r w:rsidRPr="00F73CA7">
                              <w:rPr>
                                <w:rFonts w:cs="Arial"/>
                              </w:rPr>
                              <w:t>ti-ti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1. Pre-prepare quarter rest</w:t>
                            </w:r>
                          </w:p>
                          <w:p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2. Detection of error in rhythm</w:t>
                            </w:r>
                          </w:p>
                          <w:p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.5pt;margin-top:3.2pt;width:460.7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">
                <v:textbox>
                  <w:txbxContent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will be able to:</w:t>
                      </w:r>
                    </w:p>
                    <w:p w:rsid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 xml:space="preserve">Successfully </w:t>
                      </w:r>
                      <w:r>
                        <w:rPr>
                          <w:rFonts w:cs="Arial"/>
                        </w:rPr>
                        <w:t>speak Strawberry shortcake</w:t>
                      </w:r>
                      <w:r w:rsidRPr="00F73CA7">
                        <w:rPr>
                          <w:rFonts w:cs="Arial"/>
                        </w:rPr>
                        <w:t xml:space="preserve"> and play game</w:t>
                      </w:r>
                      <w:r>
                        <w:rPr>
                          <w:rFonts w:cs="Arial"/>
                        </w:rPr>
                        <w:t>.</w:t>
                      </w:r>
                    </w:p>
                    <w:p w:rsid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Demonstrate a steady pulse</w:t>
                      </w:r>
                      <w:r>
                        <w:rPr>
                          <w:rFonts w:cs="Arial"/>
                        </w:rPr>
                        <w:t>.</w:t>
                      </w:r>
                    </w:p>
                    <w:p w:rsidR="00F73CA7" w:rsidRP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 xml:space="preserve">Speak and clap chant with ta and </w:t>
                      </w:r>
                      <w:proofErr w:type="spellStart"/>
                      <w:r w:rsidRPr="00F73CA7">
                        <w:rPr>
                          <w:rFonts w:cs="Arial"/>
                        </w:rPr>
                        <w:t>ti-ti</w:t>
                      </w:r>
                      <w:proofErr w:type="spellEnd"/>
                      <w:r>
                        <w:rPr>
                          <w:rFonts w:cs="Arial"/>
                        </w:rPr>
                        <w:t>.</w:t>
                      </w:r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1. Pre-prepare quarter rest</w:t>
                      </w:r>
                    </w:p>
                    <w:p w:rsid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2. Detection of error in rhythm</w:t>
                      </w:r>
                    </w:p>
                    <w:p w:rsid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:rsid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Default="00F658D5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  <w:r w:rsidR="00F10441">
              <w:rPr>
                <w:rFonts w:cs="Times New Roman"/>
                <w:lang w:eastAsia="zh-CN"/>
              </w:rPr>
              <w:t>, Pre-prepare</w:t>
            </w: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Pr="00E42F88" w:rsidRDefault="00F658D5" w:rsidP="00F658D5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F658D5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Strawberry Shortcake</w:t>
            </w:r>
          </w:p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udents sit in a circle, knee to knee. Put hands on knees.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Place right hand on top of the peer’s left. 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ass the beat by moving right hand to peer’s right hand.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peak the chant: </w:t>
            </w:r>
          </w:p>
          <w:p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</w:t>
            </w:r>
          </w:p>
          <w:p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 xml:space="preserve">Straw-   </w:t>
            </w:r>
            <w:r w:rsidRPr="00486BE3">
              <w:rPr>
                <w:rFonts w:cs="Times New Roman"/>
                <w:noProof/>
                <w:lang w:eastAsia="zh-CN"/>
              </w:rPr>
              <w:t>ber-ry</w:t>
            </w:r>
            <w:r w:rsidRPr="00F658D5">
              <w:rPr>
                <w:rFonts w:cs="Times New Roman"/>
                <w:lang w:eastAsia="zh-CN"/>
              </w:rPr>
              <w:t xml:space="preserve">        short-   cake</w:t>
            </w:r>
          </w:p>
          <w:p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>Cream   on the        top</w:t>
            </w:r>
          </w:p>
          <w:p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 xml:space="preserve">We will   find a         new      friend   </w:t>
            </w:r>
          </w:p>
          <w:p w:rsid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lastRenderedPageBreak/>
              <w:t>When    we             stop</w:t>
            </w:r>
          </w:p>
          <w:p w:rsidR="00F658D5" w:rsidRDefault="00F658D5" w:rsidP="00F658D5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 the chant phrase by phrase.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fter the kids stop, tell </w:t>
            </w:r>
            <w:proofErr w:type="gramStart"/>
            <w:r>
              <w:rPr>
                <w:rFonts w:cs="Times New Roman"/>
                <w:lang w:eastAsia="zh-CN"/>
              </w:rPr>
              <w:t>the ask</w:t>
            </w:r>
            <w:proofErr w:type="gramEnd"/>
            <w:r>
              <w:rPr>
                <w:rFonts w:cs="Times New Roman"/>
                <w:lang w:eastAsia="zh-CN"/>
              </w:rPr>
              <w:t xml:space="preserve"> the students to chant from A to </w:t>
            </w:r>
            <w:r w:rsidRPr="00486BE3">
              <w:rPr>
                <w:rFonts w:cs="Times New Roman"/>
                <w:noProof/>
                <w:lang w:eastAsia="zh-CN"/>
              </w:rPr>
              <w:t xml:space="preserve">G, </w:t>
            </w:r>
            <w:r w:rsidR="00486BE3" w:rsidRPr="00486BE3">
              <w:rPr>
                <w:rFonts w:cs="Times New Roman"/>
                <w:noProof/>
                <w:lang w:eastAsia="zh-CN"/>
              </w:rPr>
              <w:t xml:space="preserve">and </w:t>
            </w:r>
            <w:r w:rsidRPr="00486BE3">
              <w:rPr>
                <w:rFonts w:cs="Times New Roman"/>
                <w:noProof/>
                <w:lang w:eastAsia="zh-CN"/>
              </w:rPr>
              <w:t>then</w:t>
            </w:r>
            <w:r>
              <w:rPr>
                <w:rFonts w:cs="Times New Roman"/>
                <w:lang w:eastAsia="zh-CN"/>
              </w:rPr>
              <w:t xml:space="preserve"> </w:t>
            </w:r>
            <w:r w:rsidR="00486BE3">
              <w:rPr>
                <w:rFonts w:cs="Times New Roman"/>
                <w:lang w:eastAsia="zh-CN"/>
              </w:rPr>
              <w:t xml:space="preserve">from </w:t>
            </w:r>
            <w:r>
              <w:rPr>
                <w:rFonts w:cs="Times New Roman"/>
                <w:lang w:eastAsia="zh-CN"/>
              </w:rPr>
              <w:t xml:space="preserve">G to A with </w:t>
            </w:r>
            <w:r w:rsidRPr="00486BE3">
              <w:rPr>
                <w:rFonts w:cs="Times New Roman"/>
                <w:noProof/>
                <w:lang w:eastAsia="zh-CN"/>
              </w:rPr>
              <w:t>steady</w:t>
            </w:r>
            <w:r>
              <w:rPr>
                <w:rFonts w:cs="Times New Roman"/>
                <w:lang w:eastAsia="zh-CN"/>
              </w:rPr>
              <w:t xml:space="preserve"> beat</w:t>
            </w:r>
            <w:r w:rsidR="00486BE3">
              <w:rPr>
                <w:rFonts w:cs="Times New Roman"/>
                <w:lang w:eastAsia="zh-CN"/>
              </w:rPr>
              <w:t>s</w:t>
            </w:r>
            <w:r>
              <w:rPr>
                <w:rFonts w:cs="Times New Roman"/>
                <w:lang w:eastAsia="zh-CN"/>
              </w:rPr>
              <w:t>.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he kid who missed the beat will have to restart the </w:t>
            </w:r>
            <w:r w:rsidRPr="00486BE3">
              <w:rPr>
                <w:rFonts w:cs="Times New Roman"/>
                <w:noProof/>
                <w:lang w:eastAsia="zh-CN"/>
              </w:rPr>
              <w:t>chant</w:t>
            </w:r>
            <w:r>
              <w:rPr>
                <w:rFonts w:cs="Times New Roman"/>
                <w:lang w:eastAsia="zh-CN"/>
              </w:rPr>
              <w:t>.</w:t>
            </w:r>
          </w:p>
          <w:p w:rsidR="00F658D5" w:rsidRDefault="00486BE3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In music, </w:t>
            </w:r>
            <w:r w:rsidR="00F658D5">
              <w:rPr>
                <w:rFonts w:cs="Times New Roman"/>
                <w:lang w:eastAsia="zh-CN"/>
              </w:rPr>
              <w:t xml:space="preserve">there is no H, from </w:t>
            </w:r>
            <w:proofErr w:type="gramStart"/>
            <w:r w:rsidR="00F658D5">
              <w:rPr>
                <w:rFonts w:cs="Times New Roman"/>
                <w:lang w:eastAsia="zh-CN"/>
              </w:rPr>
              <w:t>G,</w:t>
            </w:r>
            <w:proofErr w:type="gramEnd"/>
            <w:r w:rsidR="00F658D5">
              <w:rPr>
                <w:rFonts w:cs="Times New Roman"/>
                <w:lang w:eastAsia="zh-CN"/>
              </w:rPr>
              <w:t xml:space="preserve"> we will go back to A.</w:t>
            </w:r>
          </w:p>
          <w:p w:rsidR="00F658D5" w:rsidRDefault="00F658D5" w:rsidP="00F658D5">
            <w:pPr>
              <w:pStyle w:val="ListParagraph"/>
              <w:numPr>
                <w:ilvl w:val="0"/>
                <w:numId w:val="3"/>
              </w:numPr>
              <w:pBdr>
                <w:bottom w:val="dotted" w:sz="24" w:space="1" w:color="auto"/>
              </w:pBd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do the chant.</w:t>
            </w:r>
          </w:p>
          <w:p w:rsidR="00F658D5" w:rsidRDefault="00F658D5" w:rsidP="00F658D5">
            <w:pPr>
              <w:rPr>
                <w:rFonts w:cs="Times New Roman"/>
                <w:lang w:eastAsia="zh-CN"/>
              </w:rPr>
            </w:pPr>
          </w:p>
          <w:p w:rsidR="00F658D5" w:rsidRPr="00F658D5" w:rsidRDefault="00F658D5" w:rsidP="00F10441">
            <w:pPr>
              <w:pStyle w:val="ListParagraph"/>
              <w:spacing w:after="240"/>
              <w:rPr>
                <w:rFonts w:cs="Times New Roman"/>
                <w:lang w:eastAsia="zh-CN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E42F88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:rsidR="00F658D5" w:rsidRPr="00E42F88" w:rsidRDefault="00F658D5" w:rsidP="00E42F88">
            <w:pPr>
              <w:rPr>
                <w:rFonts w:cs="Times New Roman"/>
                <w:lang w:eastAsia="zh-CN"/>
              </w:rPr>
            </w:pPr>
          </w:p>
        </w:tc>
      </w:tr>
      <w:tr w:rsidR="00F10441" w:rsidRPr="00E42F88" w:rsidTr="00E4730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0441" w:rsidRDefault="00F10441" w:rsidP="00E4730B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Day 2</w:t>
            </w:r>
          </w:p>
          <w:p w:rsidR="00F10441" w:rsidRPr="00E42F88" w:rsidRDefault="00F10441" w:rsidP="00E4730B">
            <w:pPr>
              <w:rPr>
                <w:rFonts w:cs="Times New Roman"/>
                <w:b/>
                <w:lang w:eastAsia="zh-CN"/>
              </w:rPr>
            </w:pPr>
            <w:r>
              <w:rPr>
                <w:rFonts w:cs="Times New Roman"/>
                <w:lang w:eastAsia="zh-CN"/>
              </w:rPr>
              <w:t>Prepar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0441" w:rsidRPr="00E42F88" w:rsidRDefault="00F10441" w:rsidP="00F10441">
            <w:pPr>
              <w:jc w:val="center"/>
              <w:rPr>
                <w:rFonts w:cs="Times New Roman"/>
                <w:b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0441" w:rsidRDefault="00F10441" w:rsidP="00E4730B">
            <w:pPr>
              <w:rPr>
                <w:rFonts w:cs="Times New Roman"/>
                <w:lang w:eastAsia="zh-CN"/>
              </w:rPr>
            </w:pPr>
          </w:p>
          <w:p w:rsidR="00F10441" w:rsidRP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 w:rsidRPr="00F10441">
              <w:rPr>
                <w:rFonts w:cs="Times New Roman"/>
                <w:lang w:eastAsia="zh-CN"/>
              </w:rPr>
              <w:t>Review the game.</w:t>
            </w:r>
          </w:p>
          <w:p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Ta </w:t>
            </w:r>
            <w:proofErr w:type="spellStart"/>
            <w:r>
              <w:rPr>
                <w:rFonts w:cs="Times New Roman"/>
                <w:lang w:eastAsia="zh-CN"/>
              </w:rPr>
              <w:t>ti-ti</w:t>
            </w:r>
            <w:proofErr w:type="spellEnd"/>
          </w:p>
          <w:p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the students words on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>.</w:t>
            </w:r>
          </w:p>
          <w:p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whether the rhythmic notations are correct</w:t>
            </w:r>
          </w:p>
          <w:p w:rsidR="00F10441" w:rsidRDefault="00F10441" w:rsidP="00E4730B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each student to come up to the board and place the correct rhythm under the right beat.</w:t>
            </w:r>
          </w:p>
          <w:p w:rsidR="00F10441" w:rsidRPr="00F10441" w:rsidRDefault="00F10441" w:rsidP="00E4730B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 w:rsidRPr="00F10441">
              <w:rPr>
                <w:rFonts w:cs="Times New Roman"/>
                <w:lang w:eastAsia="zh-CN"/>
              </w:rPr>
              <w:t>Play the game again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0441" w:rsidRPr="00E42F88" w:rsidRDefault="00F10441" w:rsidP="00E4730B">
            <w:pPr>
              <w:rPr>
                <w:rFonts w:cs="Times New Roman"/>
                <w:b/>
                <w:lang w:eastAsia="zh-CN"/>
              </w:rPr>
            </w:pP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file.</w:t>
            </w:r>
          </w:p>
        </w:tc>
      </w:tr>
    </w:tbl>
    <w:p w:rsidR="00E42F88" w:rsidRPr="00E42F88" w:rsidRDefault="00E42F88"/>
    <w:p w:rsidR="00E42F88" w:rsidRDefault="00E42F88">
      <w:r w:rsidRPr="00E42F88">
        <w:t>Assessment</w:t>
      </w:r>
      <w:r w:rsidR="00F73CA7">
        <w:t>:</w:t>
      </w:r>
    </w:p>
    <w:p w:rsidR="00F73CA7" w:rsidRPr="00F73CA7" w:rsidRDefault="00F73CA7" w:rsidP="00F73CA7">
      <w:pPr>
        <w:rPr>
          <w:rFonts w:ascii="Calibri" w:eastAsia="Times" w:hAnsi="Calibri" w:cs="Times New Roman"/>
          <w:b/>
          <w:color w:val="000099"/>
          <w:u w:val="single"/>
        </w:rPr>
      </w:pPr>
      <w:r w:rsidRPr="00F73CA7">
        <w:rPr>
          <w:rFonts w:ascii="Calibri" w:eastAsia="Times" w:hAnsi="Calibri" w:cs="Times New Roman"/>
          <w:b/>
          <w:color w:val="000099"/>
          <w:u w:val="single"/>
        </w:rPr>
        <w:t>Chart 8 - Discuss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362"/>
        <w:gridCol w:w="2362"/>
        <w:gridCol w:w="2363"/>
        <w:gridCol w:w="2363"/>
      </w:tblGrid>
      <w:tr w:rsidR="00F73CA7" w:rsidRPr="00F73CA7" w:rsidTr="00D73B38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Rubric for assessing  rhythmic reading performance</w:t>
            </w:r>
          </w:p>
        </w:tc>
      </w:tr>
      <w:tr w:rsidR="00F73CA7" w:rsidRPr="00F73CA7" w:rsidTr="00D73B38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Well Below Target = 1</w:t>
            </w:r>
          </w:p>
        </w:tc>
      </w:tr>
      <w:tr w:rsidR="00F73CA7" w:rsidRPr="00F73CA7" w:rsidTr="00D73B38">
        <w:trPr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accurately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1 -3 mistakes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with 4-5 mistakes, and/or did not keep the beat throughout the whol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with 6 or more mistakes and/or no steady beat throughout the exercise.</w:t>
            </w:r>
          </w:p>
        </w:tc>
      </w:tr>
    </w:tbl>
    <w:p w:rsidR="00F73CA7" w:rsidRPr="00F73CA7" w:rsidRDefault="00F73CA7" w:rsidP="00F73CA7">
      <w:pPr>
        <w:rPr>
          <w:rFonts w:ascii="Calibri" w:eastAsia="ヒラギノ角ゴ Pro W3" w:hAnsi="Calibri" w:cs="Calibri"/>
        </w:rPr>
      </w:pPr>
    </w:p>
    <w:p w:rsidR="00E42F88" w:rsidRPr="00E42F88" w:rsidRDefault="00E42F88">
      <w:bookmarkStart w:id="0" w:name="_GoBack"/>
      <w:bookmarkEnd w:id="0"/>
    </w:p>
    <w:p w:rsidR="00E42F88" w:rsidRDefault="00E42F88">
      <w:r w:rsidRPr="00E42F88">
        <w:t xml:space="preserve">Teacher’s reflection/talk: </w:t>
      </w:r>
    </w:p>
    <w:p w:rsidR="003825C5" w:rsidRDefault="003825C5"/>
    <w:p w:rsidR="00F658D5" w:rsidRDefault="00F658D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0634B0" wp14:editId="69201EC0">
                <wp:simplePos x="0" y="0"/>
                <wp:positionH relativeFrom="column">
                  <wp:posOffset>-79375</wp:posOffset>
                </wp:positionH>
                <wp:positionV relativeFrom="paragraph">
                  <wp:posOffset>4445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9" type="#_x0000_t202" style="position:absolute;margin-left:-6.25pt;margin-top:.35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:rsidR="00F658D5" w:rsidRDefault="00F658D5"/>
    <w:p w:rsidR="00F658D5" w:rsidRDefault="00F658D5"/>
    <w:p w:rsidR="00F658D5" w:rsidRDefault="00F658D5"/>
    <w:p w:rsidR="00F658D5" w:rsidRDefault="00F658D5"/>
    <w:p w:rsidR="00F658D5" w:rsidRDefault="00F658D5"/>
    <w:p w:rsidR="00F658D5" w:rsidRDefault="00F658D5"/>
    <w:p w:rsidR="003825C5" w:rsidRDefault="003825C5"/>
    <w:p w:rsidR="00F658D5" w:rsidRPr="00E42F88" w:rsidRDefault="00F658D5">
      <w:r>
        <w:rPr>
          <w:noProof/>
          <w:lang w:eastAsia="zh-CN"/>
        </w:rPr>
        <w:drawing>
          <wp:anchor distT="0" distB="0" distL="114300" distR="114300" simplePos="0" relativeHeight="251666432" behindDoc="1" locked="0" layoutInCell="1" allowOverlap="1" wp14:anchorId="6F39B7FA" wp14:editId="1453D57A">
            <wp:simplePos x="0" y="0"/>
            <wp:positionH relativeFrom="column">
              <wp:posOffset>3209925</wp:posOffset>
            </wp:positionH>
            <wp:positionV relativeFrom="paragraph">
              <wp:posOffset>3810</wp:posOffset>
            </wp:positionV>
            <wp:extent cx="2839720" cy="1914525"/>
            <wp:effectExtent l="0" t="0" r="0" b="9525"/>
            <wp:wrapTight wrapText="bothSides">
              <wp:wrapPolygon edited="0">
                <wp:start x="0" y="0"/>
                <wp:lineTo x="0" y="21493"/>
                <wp:lineTo x="21445" y="21493"/>
                <wp:lineTo x="2144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72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inline distT="0" distB="0" distL="0" distR="0" wp14:anchorId="1A696162" wp14:editId="57C9AE8A">
            <wp:extent cx="2819400" cy="19654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65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58D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F753625"/>
    <w:multiLevelType w:val="hybridMultilevel"/>
    <w:tmpl w:val="C922C30A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4E3B7C3A"/>
    <w:multiLevelType w:val="hybridMultilevel"/>
    <w:tmpl w:val="44A0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BFC2930"/>
    <w:multiLevelType w:val="hybridMultilevel"/>
    <w:tmpl w:val="E81E7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652B28"/>
    <w:multiLevelType w:val="hybridMultilevel"/>
    <w:tmpl w:val="9F1A2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sjAxMrYwM7A0MzZW0lEKTi0uzszPAykwqgUA1cHc3CwAAAA="/>
  </w:docVars>
  <w:rsids>
    <w:rsidRoot w:val="00E42F88"/>
    <w:rsid w:val="00333670"/>
    <w:rsid w:val="003825C5"/>
    <w:rsid w:val="00486BE3"/>
    <w:rsid w:val="00731B6E"/>
    <w:rsid w:val="00A96ACA"/>
    <w:rsid w:val="00AC7EDB"/>
    <w:rsid w:val="00E42F88"/>
    <w:rsid w:val="00F10441"/>
    <w:rsid w:val="00F658D5"/>
    <w:rsid w:val="00F7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8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58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8D5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8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58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8D5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15-10-30T07:13:00Z</dcterms:created>
  <dcterms:modified xsi:type="dcterms:W3CDTF">2015-10-30T07:13:00Z</dcterms:modified>
</cp:coreProperties>
</file>